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 Годом, друзья!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690290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3686475" cy="1376412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398745" cy="616016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4450535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p>
      <w:pPr>
        <w:pStyle w:val="BodyText"/>
      </w:pPr>
      <w:r>
        <w:t xml:space="preserve">Сравнение ключей, полученных с помощью первой и второй функций 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494572"/>
            <wp:effectExtent b="0" l="0" r="0" t="0"/>
            <wp:docPr descr="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равнение ключей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3"/>
    <w:bookmarkStart w:id="3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4"/>
        </w:numPr>
        <w:pStyle w:val="Compact"/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7. Элементы криптографии. Однократное гаммировани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кушевич Артём Юрьевич</dc:creator>
  <dc:language>ru-RU</dc:language>
  <cp:keywords/>
  <dcterms:created xsi:type="dcterms:W3CDTF">2021-12-10T20:05:29Z</dcterms:created>
  <dcterms:modified xsi:type="dcterms:W3CDTF">2021-12-10T2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